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67D67" w14:textId="3B5AC0CD" w:rsidR="00F6150F" w:rsidRPr="00F6150F" w:rsidRDefault="00B76D8F" w:rsidP="00F34D0C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4B021E">
        <w:rPr>
          <w:lang w:val="en-GB"/>
        </w:rPr>
        <w:t>-</w:t>
      </w:r>
      <w:bookmarkStart w:id="0" w:name="_GoBack"/>
      <w:bookmarkEnd w:id="0"/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decoration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r>
        <w:t>Base</w:t>
      </w:r>
      <w:r w:rsidR="00733A3C">
        <w:t>Fish</w:t>
      </w:r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fish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lastRenderedPageBreak/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r>
        <w:t>Base</w:t>
      </w:r>
      <w:r w:rsidR="00065F6C">
        <w:t>Aquarium</w:t>
      </w:r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65F6C" w:rsidRPr="00256BE8">
        <w:rPr>
          <w:rFonts w:ascii="Consolas" w:hAnsi="Consolas"/>
          <w:b/>
        </w:rPr>
        <w:t>Aquarium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>
        <w:rPr>
          <w:bCs/>
          <w:lang w:val="bg-BG"/>
        </w:rPr>
        <w:t xml:space="preserve">аn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r>
        <w:rPr>
          <w:b/>
        </w:rPr>
        <w:t>capacity</w:t>
      </w:r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r>
        <w:rPr>
          <w:b/>
        </w:rPr>
        <w:t>capacity</w:t>
      </w:r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r>
        <w:rPr>
          <w:rFonts w:ascii="Consolas" w:hAnsi="Consolas"/>
          <w:b/>
        </w:rPr>
        <w:t>DecorationRepository</w:t>
      </w:r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FreshwaterAquarium</w:t>
      </w:r>
      <w:r>
        <w:t>" and "</w:t>
      </w:r>
      <w:r w:rsidRPr="00F875DD">
        <w:rPr>
          <w:rFonts w:ascii="Consolas" w:hAnsi="Consolas"/>
          <w:b/>
        </w:rPr>
        <w:t>SaltwaterAquarium</w:t>
      </w:r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aquariumType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lastRenderedPageBreak/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decorationType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decorationType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Pr="00444552">
        <w:rPr>
          <w:rFonts w:ascii="Consolas" w:hAnsi="Consolas"/>
          <w:b/>
        </w:rPr>
        <w:t>FreshwaterFish</w:t>
      </w:r>
      <w:r w:rsidRPr="00444552">
        <w:t>", "</w:t>
      </w:r>
      <w:r w:rsidRPr="00444552">
        <w:rPr>
          <w:rFonts w:ascii="Consolas" w:hAnsi="Consolas"/>
          <w:b/>
        </w:rPr>
        <w:t>SaltwaterFish</w:t>
      </w:r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lastRenderedPageBreak/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aquarium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overridden </w:t>
      </w:r>
      <w:r w:rsidRPr="00067259">
        <w:rPr>
          <w:rFonts w:ascii="Consolas" w:hAnsi="Consolas"/>
          <w:b/>
        </w:rPr>
        <w:t>.</w:t>
      </w:r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aquariumName} ({aquariumType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decorationsCount}</w:t>
      </w:r>
      <w:r w:rsidRPr="004A6DB0">
        <w:rPr>
          <w:rFonts w:ascii="Consolas" w:hAnsi="Consolas"/>
          <w:b/>
        </w:rPr>
        <w:br/>
        <w:t>Comfort: {aquariumComfort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aquariumName} ({aquariumType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decorationsCount}</w:t>
      </w:r>
      <w:r w:rsidRPr="004A6DB0">
        <w:rPr>
          <w:rFonts w:ascii="Consolas" w:hAnsi="Consolas"/>
          <w:b/>
        </w:rPr>
        <w:br/>
        <w:t>Comfort: {aquariumComfort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SaltwaterAquarium DangerZone</w:t>
            </w:r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DangerZone SaltwaterFish Curibou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DangerZone SaltwaterFish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DangerZone</w:t>
            </w:r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alculateValue DangerZone</w:t>
            </w:r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DangerZone</w:t>
            </w:r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Aquarium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DangerZone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DangerZone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 to DangerZone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DangerZone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DangerZone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 value of Aquarium DangerZone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angerZone (SaltwaterAquarium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Curibou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SaltwaterAquarium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FreshwaterFish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SaltwaterFish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FreshwaterAquarium Riverworld</w:t>
            </w:r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Riverworld FreshwaterFish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SweetwaterFish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EuryhalineFish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lastRenderedPageBreak/>
              <w:t>AddFish Riverworld EuryhalineFish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Riverworld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Riverworld</w:t>
            </w:r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Riverworld</w:t>
            </w:r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Riverworld FreshwaterFish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Aquarium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FreshwaterAquarium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FreshwaterFish to Riverworld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Riverworld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SaltwaterAquarium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iverworld (FreshwaterAquarium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C0A0FE" w14:textId="77777777" w:rsidR="00E856F6" w:rsidRDefault="00E856F6" w:rsidP="008068A2">
      <w:pPr>
        <w:spacing w:after="0" w:line="240" w:lineRule="auto"/>
      </w:pPr>
      <w:r>
        <w:separator/>
      </w:r>
    </w:p>
  </w:endnote>
  <w:endnote w:type="continuationSeparator" w:id="0">
    <w:p w14:paraId="4409817D" w14:textId="77777777" w:rsidR="00E856F6" w:rsidRDefault="00E856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41DC" w14:textId="77777777" w:rsidR="00F34D0C" w:rsidRDefault="00F34D0C" w:rsidP="00F34D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592E18" wp14:editId="3A4A0C7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EA50EE" w14:textId="77777777" w:rsidR="00F34D0C" w:rsidRPr="002C539D" w:rsidRDefault="00F34D0C" w:rsidP="00F34D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92E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8EA50EE" w14:textId="77777777" w:rsidR="00F34D0C" w:rsidRPr="002C539D" w:rsidRDefault="00F34D0C" w:rsidP="00F34D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CCD81E" wp14:editId="5E8BDB2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F89E3" w14:textId="77777777" w:rsidR="00F34D0C" w:rsidRPr="002C539D" w:rsidRDefault="00F34D0C" w:rsidP="00F34D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C991A0" w14:textId="77777777" w:rsidR="00F34D0C" w:rsidRPr="00596AA5" w:rsidRDefault="00F34D0C" w:rsidP="00F34D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E45787" wp14:editId="5FFEBC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A26C58" wp14:editId="5423582A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FA282F" wp14:editId="19E4869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0D1278" wp14:editId="638A72D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6475A6" wp14:editId="16024F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AEC910" wp14:editId="5964664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B53245" wp14:editId="715677E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2B60E" wp14:editId="234F088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073441" wp14:editId="716C7C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CCD81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02F89E3" w14:textId="77777777" w:rsidR="00F34D0C" w:rsidRPr="002C539D" w:rsidRDefault="00F34D0C" w:rsidP="00F34D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0AC991A0" w14:textId="77777777" w:rsidR="00F34D0C" w:rsidRPr="00596AA5" w:rsidRDefault="00F34D0C" w:rsidP="00F34D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E45787" wp14:editId="5FFEBC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A26C58" wp14:editId="5423582A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FA282F" wp14:editId="19E4869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0D1278" wp14:editId="638A72D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6475A6" wp14:editId="16024F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AEC910" wp14:editId="5964664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B53245" wp14:editId="715677E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2B60E" wp14:editId="234F088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073441" wp14:editId="716C7C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663425B" wp14:editId="18F579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32837B" wp14:editId="58EAB44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2A55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1353F9" wp14:editId="6389502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E5A184" w14:textId="3DAAE62B" w:rsidR="00F34D0C" w:rsidRPr="00596AA5" w:rsidRDefault="00F34D0C" w:rsidP="00F34D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021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B021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1353F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9E5A184" w14:textId="3DAAE62B" w:rsidR="00F34D0C" w:rsidRPr="00596AA5" w:rsidRDefault="00F34D0C" w:rsidP="00F34D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021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B021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B382DB" w14:textId="77777777" w:rsidR="00E856F6" w:rsidRDefault="00E856F6" w:rsidP="008068A2">
      <w:pPr>
        <w:spacing w:after="0" w:line="240" w:lineRule="auto"/>
      </w:pPr>
      <w:r>
        <w:separator/>
      </w:r>
    </w:p>
  </w:footnote>
  <w:footnote w:type="continuationSeparator" w:id="0">
    <w:p w14:paraId="5D3C267B" w14:textId="77777777" w:rsidR="00E856F6" w:rsidRDefault="00E856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3"/>
  </w:num>
  <w:num w:numId="5">
    <w:abstractNumId w:val="27"/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2"/>
  </w:num>
  <w:num w:numId="15">
    <w:abstractNumId w:val="20"/>
  </w:num>
  <w:num w:numId="16">
    <w:abstractNumId w:val="31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2"/>
  </w:num>
  <w:num w:numId="23">
    <w:abstractNumId w:val="38"/>
  </w:num>
  <w:num w:numId="24">
    <w:abstractNumId w:val="12"/>
  </w:num>
  <w:num w:numId="25">
    <w:abstractNumId w:val="29"/>
  </w:num>
  <w:num w:numId="26">
    <w:abstractNumId w:val="34"/>
  </w:num>
  <w:num w:numId="27">
    <w:abstractNumId w:val="28"/>
  </w:num>
  <w:num w:numId="28">
    <w:abstractNumId w:val="26"/>
  </w:num>
  <w:num w:numId="29">
    <w:abstractNumId w:val="4"/>
  </w:num>
  <w:num w:numId="30">
    <w:abstractNumId w:val="23"/>
  </w:num>
  <w:num w:numId="31">
    <w:abstractNumId w:val="15"/>
  </w:num>
  <w:num w:numId="32">
    <w:abstractNumId w:val="35"/>
  </w:num>
  <w:num w:numId="33">
    <w:abstractNumId w:val="18"/>
  </w:num>
  <w:num w:numId="34">
    <w:abstractNumId w:val="24"/>
  </w:num>
  <w:num w:numId="35">
    <w:abstractNumId w:val="37"/>
  </w:num>
  <w:num w:numId="36">
    <w:abstractNumId w:val="8"/>
  </w:num>
  <w:num w:numId="37">
    <w:abstractNumId w:val="11"/>
  </w:num>
  <w:num w:numId="38">
    <w:abstractNumId w:val="37"/>
  </w:num>
  <w:num w:numId="39">
    <w:abstractNumId w:val="25"/>
  </w:num>
  <w:num w:numId="4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021E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0645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56F6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BF76A2-8381-4E20-8247-53F624A1AF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9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9</cp:revision>
  <cp:lastPrinted>2015-10-26T22:35:00Z</cp:lastPrinted>
  <dcterms:created xsi:type="dcterms:W3CDTF">2019-12-11T19:53:00Z</dcterms:created>
  <dcterms:modified xsi:type="dcterms:W3CDTF">2023-12-01T11:53:00Z</dcterms:modified>
  <cp:category>programming, education, software engineering, software development</cp:category>
</cp:coreProperties>
</file>